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3B166E2F" w:rsidR="006E5438" w:rsidRPr="00EE0D5C" w:rsidRDefault="00E62504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  <w:sz w:val="10"/>
          <w:szCs w:val="10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4DBEB4E3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628775" cy="4572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877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E62504" w:rsidRDefault="001D0B16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62504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128.25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" filled="f" stroked="f" strokeweight=".5pt">
                <v:textbox>
                  <w:txbxContent>
                    <w:p w14:paraId="79A6414E" w14:textId="5FA444FC" w:rsidR="001D0B16" w:rsidRPr="00E62504" w:rsidRDefault="001D0B16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E62504">
                        <w:rPr>
                          <w:color w:val="FFFFFF" w:themeColor="background1"/>
                          <w:sz w:val="40"/>
                          <w:szCs w:val="40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00C832" w14:textId="74D5EE6C" w:rsidR="00242CD0" w:rsidRDefault="006E5438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>
        <w:rPr>
          <w:color w:val="000000" w:themeColor="text1"/>
        </w:rPr>
        <w:tab/>
      </w:r>
      <w:hyperlink r:id="rId8" w:history="1">
        <w:r w:rsidR="00245544" w:rsidRPr="00E62504">
          <w:rPr>
            <w:rStyle w:val="Hyperlink"/>
          </w:rPr>
          <w:t>luchaoqi.com</w:t>
        </w:r>
      </w:hyperlink>
      <w:r w:rsidR="00A77FD7">
        <w:rPr>
          <w:color w:val="000000" w:themeColor="text1"/>
        </w:rPr>
        <w:tab/>
      </w:r>
      <w:r w:rsidR="00A77FD7" w:rsidRPr="00242CD0">
        <w:rPr>
          <w:color w:val="000000" w:themeColor="text1"/>
        </w:rPr>
        <w:t>+1 (443) 839-9129</w:t>
      </w:r>
    </w:p>
    <w:p w14:paraId="4E5EF6EF" w14:textId="25A441F7" w:rsidR="00EE0D5C" w:rsidRPr="00E62504" w:rsidRDefault="00C4473E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 w:rsidRPr="00935313">
        <w:rPr>
          <w:color w:val="000000" w:themeColor="text1"/>
        </w:rPr>
        <w:tab/>
      </w:r>
      <w:hyperlink r:id="rId9" w:history="1">
        <w:r w:rsidRPr="00E62504">
          <w:rPr>
            <w:rStyle w:val="Hyperlink"/>
          </w:rPr>
          <w:t>linkedin.com/in/luchaoqi</w:t>
        </w:r>
      </w:hyperlink>
      <w:r w:rsidR="00A77FD7" w:rsidRPr="00A77FD7">
        <w:rPr>
          <w:rStyle w:val="Hyperlink"/>
          <w:u w:val="none"/>
        </w:rPr>
        <w:tab/>
      </w:r>
      <w:hyperlink r:id="rId10" w:history="1">
        <w:r w:rsidR="00A77FD7" w:rsidRPr="009E05A4">
          <w:rPr>
            <w:rStyle w:val="Hyperlink"/>
          </w:rPr>
          <w:t>luchaoqi.em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20C4CED" w14:textId="3FB363B7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097A6E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097A6E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plotly</w:t>
      </w:r>
      <w:r w:rsidR="00FE7ED8" w:rsidRPr="00387450">
        <w:t>.</w:t>
      </w:r>
    </w:p>
    <w:p w14:paraId="475CA591" w14:textId="77777777" w:rsidR="00ED7363" w:rsidRPr="00387450" w:rsidRDefault="00ED7363" w:rsidP="00097A6E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8314FAA" w14:textId="2836AE2D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769EB412" w14:textId="23DB17CC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5ECB280F" w14:textId="6CB39DEA" w:rsidR="00242CD0" w:rsidRPr="00387450" w:rsidRDefault="00D03A4C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3CFC0AF8" w14:textId="22C1B38C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Reinforcement Learning: OpenAI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097A6E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097A6E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097A6E">
      <w:pPr>
        <w:spacing w:line="252" w:lineRule="exact"/>
        <w:jc w:val="both"/>
        <w:rPr>
          <w:b/>
          <w:bCs/>
        </w:rPr>
      </w:pPr>
    </w:p>
    <w:p w14:paraId="6B587472" w14:textId="12A34151" w:rsidR="00AD3BBD" w:rsidRPr="00387450" w:rsidRDefault="008E721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 xml:space="preserve">Shiny), </w:t>
      </w:r>
      <w:r w:rsidR="00E43A76">
        <w:t xml:space="preserve">C++ (Basic), </w:t>
      </w:r>
      <w:r w:rsidR="00AD3BBD" w:rsidRPr="00387450">
        <w:t xml:space="preserve">SQL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>Tableau, Matplotlib, Seaborn, ggplot2, plotly</w:t>
      </w:r>
      <w:r w:rsidR="0095016F" w:rsidRPr="00387450">
        <w:t>.</w:t>
      </w:r>
    </w:p>
    <w:p w14:paraId="463DEBE6" w14:textId="26337EDB" w:rsidR="00115B10" w:rsidRPr="00387450" w:rsidRDefault="00C140F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097A6E">
      <w:pPr>
        <w:jc w:val="both"/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097A6E">
      <w:pPr>
        <w:spacing w:line="252" w:lineRule="exact"/>
        <w:jc w:val="both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5AFA0" w14:textId="77777777" w:rsidR="005B0D03" w:rsidRDefault="005B0D03">
      <w:r>
        <w:separator/>
      </w:r>
    </w:p>
  </w:endnote>
  <w:endnote w:type="continuationSeparator" w:id="0">
    <w:p w14:paraId="6F665BD4" w14:textId="77777777" w:rsidR="005B0D03" w:rsidRDefault="005B0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BD40D" w14:textId="77777777" w:rsidR="005B0D03" w:rsidRDefault="005B0D03">
      <w:r>
        <w:separator/>
      </w:r>
    </w:p>
  </w:footnote>
  <w:footnote w:type="continuationSeparator" w:id="0">
    <w:p w14:paraId="61193535" w14:textId="77777777" w:rsidR="005B0D03" w:rsidRDefault="005B0D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97A6E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0D03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77FD7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01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47C7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3A76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qi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6</cp:revision>
  <cp:lastPrinted>2021-05-28T21:45:00Z</cp:lastPrinted>
  <dcterms:created xsi:type="dcterms:W3CDTF">2021-05-25T19:33:00Z</dcterms:created>
  <dcterms:modified xsi:type="dcterms:W3CDTF">2021-06-02T15:25:00Z</dcterms:modified>
</cp:coreProperties>
</file>